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sychologist</w:t>
      </w:r>
      <w:r>
        <w:t xml:space="preserve"> </w:t>
      </w:r>
      <w:r>
        <w:t xml:space="preserve">-</w:t>
      </w:r>
      <w:r>
        <w:t xml:space="preserve"> </w:t>
      </w:r>
      <w:r>
        <w:t xml:space="preserve">San</w:t>
      </w:r>
      <w:r>
        <w:t xml:space="preserve"> </w:t>
      </w:r>
      <w:r>
        <w:t xml:space="preserve">Francisco</w:t>
      </w:r>
    </w:p>
    <w:bookmarkStart w:id="21" w:name="Xce8ed0ef313622291727df643cdd8e046ffbd99"/>
    <w:p>
      <w:pPr>
        <w:pStyle w:val="Heading1"/>
      </w:pPr>
      <w:r>
        <w:t xml:space="preserve">Internship Application Letter for Clinical Psychology Internship</w:t>
      </w:r>
    </w:p>
    <w:p>
      <w:pPr>
        <w:pStyle w:val="FirstParagraph"/>
      </w:pPr>
      <w:r>
        <w:t xml:space="preserve">October 26, 2023</w:t>
      </w:r>
    </w:p>
    <w:p>
      <w:pPr>
        <w:pStyle w:val="BodyText"/>
      </w:pPr>
      <w:r>
        <w:t xml:space="preserve">Dr. Evelyn Chen</w:t>
      </w:r>
    </w:p>
    <w:p>
      <w:pPr>
        <w:pStyle w:val="BodyText"/>
      </w:pPr>
      <w:r>
        <w:t xml:space="preserve">Director of Training</w:t>
      </w:r>
    </w:p>
    <w:p>
      <w:pPr>
        <w:pStyle w:val="BodyText"/>
      </w:pPr>
      <w:r>
        <w:t xml:space="preserve">San Francisco Community Mental Health Center (SF-CHC)</w:t>
      </w:r>
    </w:p>
    <w:p>
      <w:pPr>
        <w:pStyle w:val="BodyText"/>
      </w:pPr>
      <w:r>
        <w:t xml:space="preserve">1200 5th Avenue, Suite 300</w:t>
      </w:r>
    </w:p>
    <w:p>
      <w:pPr>
        <w:pStyle w:val="BodyText"/>
      </w:pPr>
      <w:r>
        <w:t xml:space="preserve">San Francisco, CA 94122</w:t>
      </w:r>
    </w:p>
    <w:bookmarkStart w:id="20" w:name="X01806a1fa7e05024793807bcd9d7328cffe728f"/>
    <w:p>
      <w:pPr>
        <w:pStyle w:val="Heading2"/>
      </w:pPr>
      <w:r>
        <w:t xml:space="preserve">Subject: Application for Clinical Psychology Internship - United States San Francisco</w:t>
      </w:r>
    </w:p>
    <w:p>
      <w:pPr>
        <w:pStyle w:val="FirstParagraph"/>
      </w:pPr>
      <w:r>
        <w:t xml:space="preserve">Dear Dr. Chen,</w:t>
      </w:r>
    </w:p>
    <w:p>
      <w:pPr>
        <w:pStyle w:val="BodyText"/>
      </w:pPr>
      <w:r>
        <w:t xml:space="preserve">I am writing to express my profound enthusiasm for the Clinical Psychology Internship position at the San Francisco Community Mental Health Center (SF-CHC), as advertised on your organization’s website and through the American Psychological Association internship portal. As a dedicated graduate student in Clinical Psychology at Stanford University with a focus on trauma-informed care for underserved populations, I am eager to contribute to and learn from the transformative work being done within the United States San Francisco mental health landscape. This</w:t>
      </w:r>
      <w:r>
        <w:t xml:space="preserve"> </w:t>
      </w:r>
      <w:r>
        <w:rPr>
          <w:bCs/>
          <w:b/>
        </w:rPr>
        <w:t xml:space="preserve">Internship Application Letter</w:t>
      </w:r>
      <w:r>
        <w:t xml:space="preserve"> </w:t>
      </w:r>
      <w:r>
        <w:t xml:space="preserve">represents not just my professional aspiration, but my commitment to advancing psychological practice in one of America’s most dynamic and diverse urban centers.</w:t>
      </w:r>
    </w:p>
    <w:p>
      <w:pPr>
        <w:pStyle w:val="BodyText"/>
      </w:pPr>
      <w:r>
        <w:t xml:space="preserve">The decision to apply for this internship is deeply rooted in my recognition of San Francisco’s unique intersection of innovation, cultural richness, and complex mental health challenges. Having grown up near the Mission District and spent two summers volunteering at Glide Memorial Church’s outreach programs, I have witnessed firsthand how systemic inequities manifest in the mental health crisis affecting our city’s unhoused population, immigrant communities, and LGBTQ+ youth. My academic training at Stanford has centered on evidence-based interventions for trauma and chronic stress—principles that are critically relevant to addressing the multifaceted needs of San Francisco’s residents. I have studied Dr. Chen’s pioneering work on integrating mindfulness-based approaches into community settings, which directly aligns with my own clinical interests.</w:t>
      </w:r>
    </w:p>
    <w:p>
      <w:pPr>
        <w:pStyle w:val="BodyText"/>
      </w:pPr>
      <w:r>
        <w:t xml:space="preserve">My academic journey has prepared me for the rigor required in a demanding internship like yours. During my Master of Arts coursework at Stanford, I completed 750+ hours of supervised clinical practice across three sites: the Stanford University Counseling and Psychological Services (CAPS), the San Francisco General Hospital’s Integrated Behavioral Health Clinic, and a nonprofit serving homeless youth in Tenderloin. At CAPS, I co-facilitated group therapy for students navigating academic stress using cognitive behavioral techniques, while at SFGH, I conducted initial assessments for patients with comorbid physical and mental health conditions—a common reality in the United States San Francisco context where healthcare access is often fragmented. Most significantly, my internship at the nonprofit allowed me to develop culturally responsive treatment plans for Latinx and Asian American youth facing family rejection due to gender identity or sexual orientation—experiences that have shaped my understanding of how social determinants directly impact psychological well-being.</w:t>
      </w:r>
    </w:p>
    <w:p>
      <w:pPr>
        <w:pStyle w:val="BodyText"/>
      </w:pPr>
      <w:r>
        <w:t xml:space="preserve">What draws me most powerfully to SF-CHC is your center’s unwavering commitment to serving the city’s most vulnerable populations through a lens of equity and innovation. The Center’s partnership with UCSF on the "Neighborhood Mental Health Initiative" resonates deeply with my belief that mental health care must be embedded within community ecosystems, not isolated from them. I am particularly inspired by your recent implementation of telehealth services for unhoused individuals in the Tenderloin, a model that addresses geographic and logistical barriers to care—a challenge endemic to urban settings like San Francisco. As a future</w:t>
      </w:r>
      <w:r>
        <w:t xml:space="preserve"> </w:t>
      </w:r>
      <w:r>
        <w:rPr>
          <w:bCs/>
          <w:b/>
        </w:rPr>
        <w:t xml:space="preserve">Psychologist</w:t>
      </w:r>
      <w:r>
        <w:t xml:space="preserve">, I am eager to contribute my skills in motivational interviewing and trauma-focused CBT while learning from SF-CHC’s interdisciplinary teams of social workers, psychiatrists, and community health workers.</w:t>
      </w:r>
    </w:p>
    <w:p>
      <w:pPr>
        <w:pStyle w:val="BodyText"/>
      </w:pPr>
      <w:r>
        <w:t xml:space="preserve">I understand that the demands of this internship—balancing clinical hours, supervision, case consultations, and administrative responsibilities—require exceptional adaptability. During my clinical practicum at SFGH during the 2021-2022 pandemic surge, I managed a caseload of 35+ patients across both in-person and virtual settings while maintaining rigorous documentation standards. I developed a system for prioritizing acute cases using the Crisis Assessment Scale, which reduced wait times for high-risk clients by 40%. This experience taught me that effective psychological practice in United States San Francisco requires not only clinical expertise but also operational agility to navigate resource constraints without compromising care quality.</w:t>
      </w:r>
    </w:p>
    <w:p>
      <w:pPr>
        <w:pStyle w:val="BodyText"/>
      </w:pPr>
      <w:r>
        <w:t xml:space="preserve">San Francisco’s cultural mosaic is both a challenge and an opportunity for mental health professionals. Having studied Spanish fluently since childhood and completed a certificate in Cross-Cultural Counseling from the University of California, Berkeley, I am equipped to engage with the city’s diverse communities with cultural humility. I have also participated in San Francisco Health Network’s "Trauma-Informed Care for Homeless Youth" training series—where I learned about local resources like The Family Acceptance Project and Trans Lifeline—to deepen my contextual knowledge. This commitment to cultural competence is essential for a</w:t>
      </w:r>
      <w:r>
        <w:t xml:space="preserve"> </w:t>
      </w:r>
      <w:r>
        <w:rPr>
          <w:bCs/>
          <w:b/>
        </w:rPr>
        <w:t xml:space="preserve">Psychologist</w:t>
      </w:r>
      <w:r>
        <w:t xml:space="preserve"> </w:t>
      </w:r>
      <w:r>
        <w:t xml:space="preserve">working in an environment where 38% of San Francisco’s residents identify as people of color (U.S. Census, 2022), and where language barriers often exacerbate healthcare disparities.</w:t>
      </w:r>
    </w:p>
    <w:p>
      <w:pPr>
        <w:pStyle w:val="BodyText"/>
      </w:pPr>
      <w:r>
        <w:t xml:space="preserve">I am equally drawn to SF-CHC’s emphasis on community-based participatory research. My thesis examined the efficacy of peer-led mental health support groups in reducing anxiety among immigrant mothers—a project that involved co-designing interventions with community stakeholders, mirroring your center’s collaborative model. I am eager to contribute to similar initiatives within your framework, especially given SF-CHC’s ongoing partnership with San Francisco State University on the "Urban Resilience Project." My research skills would allow me to assist in data collection for outcome evaluations while supporting clinical work—a dual contribution that aligns with the integrated approach you champion.</w:t>
      </w:r>
    </w:p>
    <w:p>
      <w:pPr>
        <w:pStyle w:val="BodyText"/>
      </w:pPr>
      <w:r>
        <w:t xml:space="preserve">In closing, I am confident that my clinical experience, academic rigor, and deep appreciation for San Francisco’s community-driven mental health ethos make me an ideal candidate for your internship program. I would be honored to learn from SF-CHC’s exceptional team while contributing meaningfully to your mission of building a more equitable mental healthcare system in the United States San Francisco. Thank you for considering my</w:t>
      </w:r>
      <w:r>
        <w:t xml:space="preserve"> </w:t>
      </w:r>
      <w:r>
        <w:rPr>
          <w:bCs/>
          <w:b/>
        </w:rPr>
        <w:t xml:space="preserve">Internship Application Letter</w:t>
      </w:r>
      <w:r>
        <w:t xml:space="preserve">. I welcome the opportunity to discuss how my skills and vision align with your center’s goals during an interview at your convenience.</w:t>
      </w:r>
    </w:p>
    <w:p>
      <w:pPr>
        <w:pStyle w:val="BodyText"/>
      </w:pPr>
      <w:r>
        <w:t xml:space="preserve">Sincerely,</w:t>
      </w:r>
    </w:p>
    <w:p>
      <w:pPr>
        <w:pStyle w:val="BodyText"/>
      </w:pPr>
      <w:r>
        <w:rPr>
          <w:bCs/>
          <w:b/>
        </w:rPr>
        <w:t xml:space="preserve">Maya Rodriguez</w:t>
      </w:r>
    </w:p>
    <w:p>
      <w:pPr>
        <w:pStyle w:val="BodyText"/>
      </w:pPr>
      <w:r>
        <w:t xml:space="preserve">Graduate Student, Clinical Psychology (Ph.D. Candidate)</w:t>
      </w:r>
    </w:p>
    <w:p>
      <w:pPr>
        <w:pStyle w:val="BodyText"/>
      </w:pPr>
      <w:r>
        <w:t xml:space="preserve">Stanford University School of Medicine</w:t>
      </w:r>
    </w:p>
    <w:p>
      <w:pPr>
        <w:pStyle w:val="BodyText"/>
      </w:pPr>
      <w:r>
        <w:t xml:space="preserve">Email: mayarodriguez@stanford.edu | Phone: (415) 555-0198</w:t>
      </w:r>
    </w:p>
    <w:p>
      <w:pPr>
        <w:pStyle w:val="BodyText"/>
      </w:pPr>
      <w:r>
        <w:t xml:space="preserve">LinkedIn: linkedin.com/in/mayarodriguez-psych</w:t>
      </w:r>
    </w:p>
    <w:p>
      <w:pPr>
        <w:pStyle w:val="BodyText"/>
      </w:pPr>
      <w:r>
        <w:t xml:space="preserve">Word Count: 847</w:t>
      </w:r>
    </w:p>
    <w:p>
      <w:pPr>
        <w:pStyle w:val="BodyText"/>
      </w:pPr>
      <w:r>
        <w:t xml:space="preserve">Document Prepared for United States San Francisco Mental Health Internship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sychologist - San Francisco</dc:title>
  <dc:creator/>
  <dc:language>en</dc:language>
  <cp:keywords/>
  <dcterms:created xsi:type="dcterms:W3CDTF">2025-12-10T07:06:05Z</dcterms:created>
  <dcterms:modified xsi:type="dcterms:W3CDTF">2025-12-10T07:06:05Z</dcterms:modified>
</cp:coreProperties>
</file>

<file path=docProps/custom.xml><?xml version="1.0" encoding="utf-8"?>
<Properties xmlns="http://schemas.openxmlformats.org/officeDocument/2006/custom-properties" xmlns:vt="http://schemas.openxmlformats.org/officeDocument/2006/docPropsVTypes"/>
</file>